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Cover</w:t>
      </w:r>
      <w:r>
        <w:t xml:space="preserve"> </w:t>
      </w:r>
      <w:r>
        <w:t xml:space="preserve">Letter</w:t>
      </w:r>
      <w:r>
        <w:t xml:space="preserve"> </w:t>
      </w:r>
      <w:r>
        <w:t xml:space="preserve">for</w:t>
      </w:r>
      <w:r>
        <w:t xml:space="preserve"> </w:t>
      </w:r>
      <w:r>
        <w:t xml:space="preserve">Saudi</w:t>
      </w:r>
      <w:r>
        <w:t xml:space="preserve"> </w:t>
      </w:r>
      <w:r>
        <w:t xml:space="preserve">Arabia</w:t>
      </w:r>
      <w:r>
        <w:t xml:space="preserve"> </w:t>
      </w:r>
      <w:r>
        <w:t xml:space="preserve">Jeddah</w:t>
      </w:r>
    </w:p>
    <w:bookmarkStart w:id="21" w:name="X7bed5ec398965723b2739fe8a5c90605ab720bf"/>
    <w:p>
      <w:pPr>
        <w:pStyle w:val="Heading1"/>
      </w:pPr>
      <w:r>
        <w:t xml:space="preserve">Cover Letter for Mechanic Position in Saudi Arabia Jeddah</w:t>
      </w:r>
    </w:p>
    <w:p>
      <w:pPr>
        <w:pStyle w:val="FirstParagraph"/>
      </w:pPr>
      <w:r>
        <w:rPr>
          <w:bCs/>
          <w:b/>
        </w:rPr>
        <w:t xml:space="preserve">Date:</w:t>
      </w:r>
      <w:r>
        <w:t xml:space="preserve"> </w:t>
      </w:r>
      <w:r>
        <w:t xml:space="preserve">[Insert Date]</w:t>
      </w:r>
    </w:p>
    <w:p>
      <w:pPr>
        <w:pStyle w:val="BodyText"/>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Company Name]</w:t>
      </w:r>
      <w:r>
        <w:br/>
      </w:r>
      <w:r>
        <w:t xml:space="preserve">[Company Address]</w:t>
      </w:r>
      <w:r>
        <w:br/>
      </w:r>
      <w:r>
        <w:t xml:space="preserve">Jeddah, Saudi Arabia</w:t>
      </w:r>
    </w:p>
    <w:bookmarkStart w:id="20" w:name="Xa1df8e54863ee45f1c92249737b30c3362c88ca"/>
    <w:p>
      <w:pPr>
        <w:pStyle w:val="Heading2"/>
      </w:pPr>
      <w:r>
        <w:t xml:space="preserve">Subject: Application for Mechanic Position in Saudi Arabia Jeddah</w:t>
      </w:r>
    </w:p>
    <w:p>
      <w:pPr>
        <w:pStyle w:val="FirstParagraph"/>
      </w:pPr>
      <w:r>
        <w:t xml:space="preserve">Dear Hiring Manager,</w:t>
      </w:r>
    </w:p>
    <w:p>
      <w:pPr>
        <w:pStyle w:val="BodyText"/>
      </w:pPr>
      <w:r>
        <w:t xml:space="preserve">I am writing to express my strong interest in the Mechanic position at your esteemed organization in Saudi Arabia, specifically Jeddah. With a robust background in automotive repair and maintenance, coupled with a deep understanding of the unique challenges and opportunities within the Gulf region’s automotive sector, I am eager to contribute my expertise to support your team’s goals. My passion for precision engineering, combined with hands-on experience in both commercial and residential vehicle systems, aligns perfectly with the demands of this role. I am particularly excited about the opportunity to work in Jeddah, a city that symbolizes innovation and growth in Saudi Arabia’s automotive industry.</w:t>
      </w:r>
    </w:p>
    <w:p>
      <w:pPr>
        <w:pStyle w:val="BodyText"/>
      </w:pPr>
      <w:r>
        <w:t xml:space="preserve">As a certified Mechanic with over [X years] of experience, I have dedicated my career to mastering the intricacies of vehicle diagnostics, repair, and maintenance. My skills span a wide range of areas, including engine rebuilding, transmission repairs, electrical systems troubleshooting, and advanced diagnostic tool utilization. I have worked in diverse environments—from bustling urban garages to remote service centers—allowing me to adapt quickly to different workflows and client needs. This versatility has enabled me to deliver reliable solutions that meet the highest standards of quality and efficiency.</w:t>
      </w:r>
    </w:p>
    <w:p>
      <w:pPr>
        <w:pStyle w:val="BodyText"/>
      </w:pPr>
      <w:r>
        <w:t xml:space="preserve">What sets me apart is my commitment to continuous learning and staying updated with the latest advancements in automotive technology. I have completed specialized training programs in hybrid vehicle systems, advanced diagnostics, and eco-friendly repair practices. These certifications not only enhance my technical proficiency but also reflect my dedication to providing sustainable and forward-thinking solutions. In Saudi Arabia Jeddah, where the automotive landscape is rapidly evolving with a growing emphasis on modern infrastructure and green technologies, I am confident that my expertise will be a valuable asset to your organization.</w:t>
      </w:r>
    </w:p>
    <w:p>
      <w:pPr>
        <w:pStyle w:val="BodyText"/>
      </w:pPr>
      <w:r>
        <w:t xml:space="preserve">Working in Saudi Arabia Jeddah presents a unique opportunity to contribute to a region that is at the forefront of economic diversification and technological progress. The city’s strategic location as a hub for trade, tourism, and industry demands skilled professionals who can ensure the reliability of transportation systems. I am particularly drawn to this role because it allows me to apply my mechanical knowledge in a dynamic environment while supporting the broader vision of Saudi Arabia’s Vision 2030. My goal is to not only maintain vehicles but also contribute to the seamless operation of logistics, public transport, and private fleets that underpin Jeddah’s thriving economy.</w:t>
      </w:r>
    </w:p>
    <w:p>
      <w:pPr>
        <w:pStyle w:val="BodyText"/>
      </w:pPr>
      <w:r>
        <w:t xml:space="preserve">Throughout my career, I have consistently demonstrated strong problem-solving abilities and a customer-centric approach. Whether repairing a commercial truck or optimizing the performance of a luxury vehicle, I prioritize safety, precision, and transparency. My ability to communicate effectively with clients and colleagues ensures that projects are completed efficiently while exceeding expectations. In Jeddah’s competitive market, where trust and reliability are paramount, I am confident in my ability to build strong relationships with both internal teams and external stakeholders.</w:t>
      </w:r>
    </w:p>
    <w:p>
      <w:pPr>
        <w:pStyle w:val="BodyText"/>
      </w:pPr>
      <w:r>
        <w:t xml:space="preserve">What excites me most about this opportunity is the chance to work alongside a team of professionals who share a passion for excellence. I have always thrived in collaborative environments where innovation is encouraged and expertise is respected. In Saudi Arabia Jeddah, where the automotive industry is expanding rapidly, I am eager to contribute my technical skills while learning from the local context and cultural nuances of this vibrant city. My adaptability and willingness to embrace new challenges make me well-suited for this role.</w:t>
      </w:r>
    </w:p>
    <w:p>
      <w:pPr>
        <w:pStyle w:val="BodyText"/>
      </w:pPr>
      <w:r>
        <w:t xml:space="preserve">I have attached my resume for your review and would welcome the opportunity to discuss how my experience aligns with your needs. I am available at [Your Phone Number] or [Your Email Address] for an interview at your convenience. Thank you for considering my application. I look forward to the possibility of contributing to your team’s success in Saudi Arabia Jeddah.</w:t>
      </w:r>
    </w:p>
    <w:p>
      <w:pPr>
        <w:pStyle w:val="BodyText"/>
      </w:pPr>
      <w:r>
        <w:t xml:space="preserve">Sincerely,</w:t>
      </w:r>
      <w:r>
        <w:br/>
      </w:r>
      <w:r>
        <w:t xml:space="preserve">[Your Name]</w:t>
      </w:r>
    </w:p>
    <w:p>
      <w:pPr>
        <w:pStyle w:val="BodyText"/>
      </w:pPr>
      <w:r>
        <w:t xml:space="preserve">This cover letter is tailored for a Mechanic position in Saudi Arabia Jeddah, emphasizing technical expertise, adaptability, and alignment with local industry tren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Cover Letter for Saudi Arabia Jeddah</dc:title>
  <dc:creator/>
  <dc:language>en</dc:language>
  <cp:keywords/>
  <dcterms:created xsi:type="dcterms:W3CDTF">2026-07-21T06:08:50Z</dcterms:created>
  <dcterms:modified xsi:type="dcterms:W3CDTF">2026-07-21T06:08:50Z</dcterms:modified>
</cp:coreProperties>
</file>

<file path=docProps/custom.xml><?xml version="1.0" encoding="utf-8"?>
<Properties xmlns="http://schemas.openxmlformats.org/officeDocument/2006/custom-properties" xmlns:vt="http://schemas.openxmlformats.org/officeDocument/2006/docPropsVTypes"/>
</file>